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cott gersh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o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rsh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52 elmwood avenu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gersh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269550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rs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